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5007F5" w14:textId="77777777" w:rsidR="00830FD0" w:rsidRPr="00830FD0" w:rsidRDefault="00830FD0" w:rsidP="00830FD0">
      <w:pPr>
        <w:jc w:val="center"/>
        <w:rPr>
          <w:b/>
          <w:sz w:val="56"/>
          <w:szCs w:val="56"/>
        </w:rPr>
      </w:pPr>
      <w:bookmarkStart w:id="0" w:name="_GoBack"/>
      <w:bookmarkEnd w:id="0"/>
      <w:r w:rsidRPr="00830FD0">
        <w:rPr>
          <w:b/>
          <w:sz w:val="56"/>
          <w:szCs w:val="56"/>
        </w:rPr>
        <w:t>IDEAS WE GOT</w:t>
      </w:r>
    </w:p>
    <w:p w14:paraId="625007F6" w14:textId="77777777" w:rsidR="004F7945" w:rsidRDefault="00830FD0" w:rsidP="00830FD0">
      <w:pPr>
        <w:pStyle w:val="ListParagraph"/>
        <w:numPr>
          <w:ilvl w:val="0"/>
          <w:numId w:val="1"/>
        </w:numPr>
      </w:pPr>
      <w:r>
        <w:t xml:space="preserve">Generating a QR code after that taking photo </w:t>
      </w:r>
    </w:p>
    <w:p w14:paraId="625007F7" w14:textId="77777777" w:rsidR="00830FD0" w:rsidRDefault="00830FD0" w:rsidP="00830FD0">
      <w:pPr>
        <w:pStyle w:val="ListParagraph"/>
        <w:numPr>
          <w:ilvl w:val="0"/>
          <w:numId w:val="1"/>
        </w:numPr>
      </w:pPr>
      <w:r>
        <w:t xml:space="preserve">Generating a QR code with tracing </w:t>
      </w:r>
      <w:proofErr w:type="spellStart"/>
      <w:r>
        <w:t>ip</w:t>
      </w:r>
      <w:proofErr w:type="spellEnd"/>
      <w:r>
        <w:t xml:space="preserve"> location </w:t>
      </w:r>
    </w:p>
    <w:p w14:paraId="625007F8" w14:textId="77777777" w:rsidR="00830FD0" w:rsidRDefault="00830FD0" w:rsidP="00830FD0">
      <w:pPr>
        <w:pStyle w:val="ListParagraph"/>
        <w:numPr>
          <w:ilvl w:val="0"/>
          <w:numId w:val="1"/>
        </w:numPr>
      </w:pPr>
      <w:r>
        <w:t>Creating a VLAN and get the SID who are connected to that VLAN</w:t>
      </w:r>
    </w:p>
    <w:p w14:paraId="625007F9" w14:textId="77777777" w:rsidR="00830FD0" w:rsidRDefault="00830FD0" w:rsidP="00830FD0">
      <w:pPr>
        <w:ind w:left="360"/>
      </w:pPr>
    </w:p>
    <w:sectPr w:rsidR="00830F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D75373"/>
    <w:multiLevelType w:val="hybridMultilevel"/>
    <w:tmpl w:val="44A24E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3NDGwMDI3sTAxMjJX0lEKTi0uzszPAykwrAUAqM64siwAAAA="/>
  </w:docVars>
  <w:rsids>
    <w:rsidRoot w:val="00CA2026"/>
    <w:rsid w:val="004F7945"/>
    <w:rsid w:val="00710AE5"/>
    <w:rsid w:val="00830FD0"/>
    <w:rsid w:val="00CA2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007F5"/>
  <w15:chartTrackingRefBased/>
  <w15:docId w15:val="{8F7B4C59-0C3D-4E3B-9D9D-530490721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0F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5</Words>
  <Characters>145</Characters>
  <Application>Microsoft Office Word</Application>
  <DocSecurity>0</DocSecurity>
  <Lines>1</Lines>
  <Paragraphs>1</Paragraphs>
  <ScaleCrop>false</ScaleCrop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thireddy,Subba Reddy</dc:creator>
  <cp:keywords/>
  <dc:description/>
  <cp:lastModifiedBy>Devalla,Vamsi</cp:lastModifiedBy>
  <cp:revision>3</cp:revision>
  <dcterms:created xsi:type="dcterms:W3CDTF">2017-06-15T21:12:00Z</dcterms:created>
  <dcterms:modified xsi:type="dcterms:W3CDTF">2017-07-17T19:41:00Z</dcterms:modified>
</cp:coreProperties>
</file>